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C0D900" w14:textId="77777777" w:rsidR="00E57E97" w:rsidRDefault="00E57E97">
      <w:pPr>
        <w:rPr>
          <w:lang w:val="en-US"/>
        </w:rPr>
      </w:pPr>
    </w:p>
    <w:p w14:paraId="2D2DB1B6" w14:textId="77777777" w:rsidR="00D45BF3" w:rsidRPr="00D45BF3" w:rsidRDefault="00D45BF3" w:rsidP="00D45BF3">
      <w:pPr>
        <w:jc w:val="center"/>
        <w:rPr>
          <w:lang w:val="en-US"/>
        </w:rPr>
      </w:pPr>
      <w:r w:rsidRPr="00D45BF3">
        <w:rPr>
          <w:lang w:val="en-US"/>
        </w:rPr>
        <w:t>Ideation Phase</w:t>
      </w:r>
    </w:p>
    <w:p w14:paraId="4D0769BC" w14:textId="77777777" w:rsidR="00D45BF3" w:rsidRPr="00D45BF3" w:rsidRDefault="00D45BF3" w:rsidP="00D45BF3">
      <w:pPr>
        <w:jc w:val="center"/>
        <w:rPr>
          <w:b/>
          <w:bCs/>
          <w:lang w:val="en-US"/>
        </w:rPr>
      </w:pPr>
      <w:r w:rsidRPr="00D45BF3">
        <w:rPr>
          <w:lang w:val="en-US"/>
        </w:rPr>
        <w:t>Empathize &amp; Discover</w:t>
      </w:r>
    </w:p>
    <w:tbl>
      <w:tblPr>
        <w:tblStyle w:val="TableGrid"/>
        <w:tblW w:w="0" w:type="auto"/>
        <w:tblLook w:val="04A0" w:firstRow="1" w:lastRow="0" w:firstColumn="1" w:lastColumn="0" w:noHBand="0" w:noVBand="1"/>
      </w:tblPr>
      <w:tblGrid>
        <w:gridCol w:w="4508"/>
        <w:gridCol w:w="4508"/>
      </w:tblGrid>
      <w:tr w:rsidR="00D45BF3" w:rsidRPr="00D45BF3" w14:paraId="608F4BAA" w14:textId="77777777" w:rsidTr="00BD1FE3">
        <w:tc>
          <w:tcPr>
            <w:tcW w:w="4508" w:type="dxa"/>
          </w:tcPr>
          <w:p w14:paraId="30702A3D" w14:textId="77777777" w:rsidR="00D45BF3" w:rsidRPr="00D45BF3" w:rsidRDefault="00D45BF3" w:rsidP="00D45BF3">
            <w:pPr>
              <w:spacing w:after="160" w:line="259" w:lineRule="auto"/>
              <w:rPr>
                <w:b/>
                <w:bCs/>
                <w:lang w:val="en-US"/>
              </w:rPr>
            </w:pPr>
            <w:r w:rsidRPr="00D45BF3">
              <w:rPr>
                <w:b/>
                <w:bCs/>
                <w:lang w:val="en-US"/>
              </w:rPr>
              <w:t>Date</w:t>
            </w:r>
          </w:p>
        </w:tc>
        <w:tc>
          <w:tcPr>
            <w:tcW w:w="4508" w:type="dxa"/>
          </w:tcPr>
          <w:p w14:paraId="5A1130F0" w14:textId="77777777" w:rsidR="00D45BF3" w:rsidRPr="00D45BF3" w:rsidRDefault="00D45BF3" w:rsidP="00D45BF3">
            <w:pPr>
              <w:spacing w:after="160" w:line="259" w:lineRule="auto"/>
              <w:rPr>
                <w:lang w:val="en-US"/>
              </w:rPr>
            </w:pPr>
            <w:r w:rsidRPr="00D45BF3">
              <w:rPr>
                <w:lang w:val="en-US"/>
              </w:rPr>
              <w:t>June 27, 2025</w:t>
            </w:r>
          </w:p>
        </w:tc>
      </w:tr>
      <w:tr w:rsidR="00D45BF3" w:rsidRPr="00D45BF3" w14:paraId="64E0759A" w14:textId="77777777" w:rsidTr="00BD1FE3">
        <w:tc>
          <w:tcPr>
            <w:tcW w:w="4508" w:type="dxa"/>
          </w:tcPr>
          <w:p w14:paraId="7456A8D9" w14:textId="77777777" w:rsidR="00D45BF3" w:rsidRPr="00D45BF3" w:rsidRDefault="00D45BF3" w:rsidP="00D45BF3">
            <w:pPr>
              <w:spacing w:after="160" w:line="259" w:lineRule="auto"/>
              <w:rPr>
                <w:b/>
                <w:bCs/>
                <w:lang w:val="en-US"/>
              </w:rPr>
            </w:pPr>
            <w:r w:rsidRPr="00D45BF3">
              <w:rPr>
                <w:b/>
                <w:bCs/>
                <w:lang w:val="en-US"/>
              </w:rPr>
              <w:t>Team ID</w:t>
            </w:r>
          </w:p>
        </w:tc>
        <w:tc>
          <w:tcPr>
            <w:tcW w:w="4508" w:type="dxa"/>
          </w:tcPr>
          <w:p w14:paraId="3B9882D8" w14:textId="22886216" w:rsidR="00D45BF3" w:rsidRPr="00D45BF3" w:rsidRDefault="00D45BF3" w:rsidP="00D45BF3">
            <w:pPr>
              <w:pStyle w:val="FirstParagraph"/>
              <w:rPr>
                <w:rStyle w:val="Strong"/>
                <w:b w:val="0"/>
                <w:bCs w:val="0"/>
                <w:lang w:val="en-IN"/>
              </w:rPr>
            </w:pPr>
            <w:r w:rsidRPr="00D56CE8">
              <w:rPr>
                <w:lang w:val="en-IN"/>
              </w:rPr>
              <w:t>LTVIP2025TMID3995</w:t>
            </w:r>
            <w:r>
              <w:rPr>
                <w:lang w:val="en-IN"/>
              </w:rPr>
              <w:t>7</w:t>
            </w:r>
          </w:p>
        </w:tc>
      </w:tr>
      <w:tr w:rsidR="00D45BF3" w:rsidRPr="00D45BF3" w14:paraId="2417F811" w14:textId="77777777" w:rsidTr="00BD1FE3">
        <w:tc>
          <w:tcPr>
            <w:tcW w:w="4508" w:type="dxa"/>
          </w:tcPr>
          <w:p w14:paraId="120C8CAF" w14:textId="77777777" w:rsidR="00D45BF3" w:rsidRPr="00D45BF3" w:rsidRDefault="00D45BF3" w:rsidP="00D45BF3">
            <w:pPr>
              <w:spacing w:after="160" w:line="259" w:lineRule="auto"/>
              <w:rPr>
                <w:b/>
                <w:bCs/>
                <w:lang w:val="en-US"/>
              </w:rPr>
            </w:pPr>
            <w:r w:rsidRPr="00D45BF3">
              <w:rPr>
                <w:b/>
                <w:bCs/>
                <w:lang w:val="en-US"/>
              </w:rPr>
              <w:t>Project Name</w:t>
            </w:r>
          </w:p>
        </w:tc>
        <w:tc>
          <w:tcPr>
            <w:tcW w:w="4508" w:type="dxa"/>
          </w:tcPr>
          <w:p w14:paraId="067DD318" w14:textId="77777777" w:rsidR="00D45BF3" w:rsidRPr="00D45BF3" w:rsidRDefault="00D45BF3" w:rsidP="00D45BF3">
            <w:pPr>
              <w:spacing w:after="160" w:line="259" w:lineRule="auto"/>
              <w:rPr>
                <w:lang w:val="en-US"/>
              </w:rPr>
            </w:pPr>
            <w:r w:rsidRPr="00D45BF3">
              <w:rPr>
                <w:lang w:val="en-US"/>
              </w:rPr>
              <w:t xml:space="preserve">Project – </w:t>
            </w:r>
            <w:proofErr w:type="spellStart"/>
            <w:proofErr w:type="gramStart"/>
            <w:r w:rsidRPr="00D45BF3">
              <w:rPr>
                <w:lang w:val="en-US"/>
              </w:rPr>
              <w:t>TrafficTelligence</w:t>
            </w:r>
            <w:proofErr w:type="spellEnd"/>
            <w:r w:rsidRPr="00D45BF3">
              <w:rPr>
                <w:lang w:val="en-US"/>
              </w:rPr>
              <w:t xml:space="preserve"> :</w:t>
            </w:r>
            <w:proofErr w:type="gramEnd"/>
            <w:r w:rsidRPr="00D45BF3">
              <w:rPr>
                <w:lang w:val="en-US"/>
              </w:rPr>
              <w:t xml:space="preserve"> Advanced Traffic Volume Estimation with Machine Learning</w:t>
            </w:r>
          </w:p>
        </w:tc>
      </w:tr>
      <w:tr w:rsidR="00D45BF3" w:rsidRPr="00D45BF3" w14:paraId="613A68C1" w14:textId="77777777" w:rsidTr="00BD1FE3">
        <w:tc>
          <w:tcPr>
            <w:tcW w:w="4508" w:type="dxa"/>
          </w:tcPr>
          <w:p w14:paraId="46946E6E" w14:textId="77777777" w:rsidR="00D45BF3" w:rsidRPr="00D45BF3" w:rsidRDefault="00D45BF3" w:rsidP="00D45BF3">
            <w:pPr>
              <w:spacing w:after="160" w:line="259" w:lineRule="auto"/>
              <w:rPr>
                <w:b/>
                <w:bCs/>
                <w:lang w:val="en-US"/>
              </w:rPr>
            </w:pPr>
            <w:r w:rsidRPr="00D45BF3">
              <w:rPr>
                <w:b/>
                <w:bCs/>
                <w:lang w:val="en-US"/>
              </w:rPr>
              <w:t>Maximum Marks</w:t>
            </w:r>
          </w:p>
        </w:tc>
        <w:tc>
          <w:tcPr>
            <w:tcW w:w="4508" w:type="dxa"/>
          </w:tcPr>
          <w:p w14:paraId="475D4C06" w14:textId="77777777" w:rsidR="00D45BF3" w:rsidRPr="00D45BF3" w:rsidRDefault="00D45BF3" w:rsidP="00D45BF3">
            <w:pPr>
              <w:spacing w:after="160" w:line="259" w:lineRule="auto"/>
              <w:rPr>
                <w:lang w:val="en-US"/>
              </w:rPr>
            </w:pPr>
            <w:r w:rsidRPr="00D45BF3">
              <w:rPr>
                <w:lang w:val="en-US"/>
              </w:rPr>
              <w:t>4 Marks</w:t>
            </w:r>
          </w:p>
        </w:tc>
      </w:tr>
    </w:tbl>
    <w:p w14:paraId="18D1A781" w14:textId="77777777" w:rsidR="00D45BF3" w:rsidRPr="00D45BF3" w:rsidRDefault="00D45BF3" w:rsidP="00D45BF3">
      <w:pPr>
        <w:rPr>
          <w:b/>
          <w:bCs/>
          <w:lang w:val="en-US"/>
        </w:rPr>
      </w:pPr>
    </w:p>
    <w:p w14:paraId="3E13CF36" w14:textId="77777777" w:rsidR="00D45BF3" w:rsidRPr="00D45BF3" w:rsidRDefault="00D45BF3" w:rsidP="00D45BF3">
      <w:pPr>
        <w:rPr>
          <w:b/>
          <w:bCs/>
          <w:lang w:val="en-US"/>
        </w:rPr>
      </w:pPr>
      <w:r w:rsidRPr="00D45BF3">
        <w:rPr>
          <w:b/>
          <w:bCs/>
          <w:lang w:val="en-US"/>
        </w:rPr>
        <w:t>Empathy Map Canvas:</w:t>
      </w:r>
    </w:p>
    <w:p w14:paraId="1901322C" w14:textId="77777777" w:rsidR="00D45BF3" w:rsidRPr="00D45BF3" w:rsidRDefault="00D45BF3" w:rsidP="00D45BF3">
      <w:pPr>
        <w:rPr>
          <w:lang w:val="en-US"/>
        </w:rPr>
      </w:pPr>
      <w:r w:rsidRPr="00D45BF3">
        <w:rPr>
          <w:lang w:val="en-US"/>
        </w:rPr>
        <w:t>An empathy map is a simple, easy-to-digest visual that captures knowledge about a user’s</w:t>
      </w:r>
    </w:p>
    <w:p w14:paraId="20453FBB" w14:textId="094CD3B8" w:rsidR="00D45BF3" w:rsidRPr="00D45BF3" w:rsidRDefault="00D45BF3" w:rsidP="00D45BF3">
      <w:pPr>
        <w:rPr>
          <w:lang w:val="en-US"/>
        </w:rPr>
      </w:pPr>
      <w:proofErr w:type="spellStart"/>
      <w:r w:rsidRPr="00D45BF3">
        <w:rPr>
          <w:lang w:val="en-US"/>
        </w:rPr>
        <w:t>behaviours</w:t>
      </w:r>
      <w:proofErr w:type="spellEnd"/>
      <w:r w:rsidRPr="00D45BF3">
        <w:rPr>
          <w:lang w:val="en-US"/>
        </w:rPr>
        <w:t xml:space="preserve"> and attitudes.</w:t>
      </w:r>
    </w:p>
    <w:p w14:paraId="1BAAAEFE" w14:textId="77777777" w:rsidR="00D45BF3" w:rsidRPr="00D45BF3" w:rsidRDefault="00D45BF3" w:rsidP="00D45BF3">
      <w:pPr>
        <w:rPr>
          <w:lang w:val="en-US"/>
        </w:rPr>
      </w:pPr>
      <w:r w:rsidRPr="00D45BF3">
        <w:rPr>
          <w:lang w:val="en-US"/>
        </w:rPr>
        <w:t>It is a useful tool to helps teams better understand their users.</w:t>
      </w:r>
    </w:p>
    <w:p w14:paraId="7E0819BD" w14:textId="77777777" w:rsidR="00D45BF3" w:rsidRPr="00D45BF3" w:rsidRDefault="00D45BF3" w:rsidP="00D45BF3">
      <w:pPr>
        <w:rPr>
          <w:lang w:val="en-US"/>
        </w:rPr>
      </w:pPr>
      <w:r w:rsidRPr="00D45BF3">
        <w:rPr>
          <w:lang w:val="en-US"/>
        </w:rPr>
        <w:t>Creating an effective solution requires understanding the true problem and the person who</w:t>
      </w:r>
    </w:p>
    <w:p w14:paraId="17D07534" w14:textId="77777777" w:rsidR="00D45BF3" w:rsidRPr="00D45BF3" w:rsidRDefault="00D45BF3" w:rsidP="00D45BF3">
      <w:pPr>
        <w:rPr>
          <w:lang w:val="en-US"/>
        </w:rPr>
      </w:pPr>
      <w:r w:rsidRPr="00D45BF3">
        <w:rPr>
          <w:lang w:val="en-US"/>
        </w:rPr>
        <w:t>is experiencing it. The exercise of creating the map helps participants consider things from</w:t>
      </w:r>
    </w:p>
    <w:p w14:paraId="60FFC2CD" w14:textId="65EF2C2F" w:rsidR="00D45BF3" w:rsidRPr="00D45BF3" w:rsidRDefault="00D45BF3" w:rsidP="00D45BF3">
      <w:pPr>
        <w:rPr>
          <w:lang w:val="en-US"/>
        </w:rPr>
      </w:pPr>
      <w:r w:rsidRPr="00D45BF3">
        <w:rPr>
          <w:lang w:val="en-US"/>
        </w:rPr>
        <w:t>the user’s perspective along with his or her goals and challenges.</w:t>
      </w:r>
    </w:p>
    <w:p w14:paraId="2C851502" w14:textId="6362F21D" w:rsidR="00D45BF3" w:rsidRPr="00D45BF3" w:rsidRDefault="00D45BF3" w:rsidP="00D45BF3">
      <w:pPr>
        <w:rPr>
          <w:lang w:val="en-US"/>
        </w:rPr>
      </w:pPr>
      <w:r w:rsidRPr="00D45BF3">
        <w:rPr>
          <w:b/>
          <w:bCs/>
          <w:lang w:val="en-US"/>
        </w:rPr>
        <w:t>Reference:</w:t>
      </w:r>
      <w:r w:rsidRPr="00D45BF3">
        <w:rPr>
          <w:lang w:val="en-US"/>
        </w:rPr>
        <w:t xml:space="preserve"> </w:t>
      </w:r>
      <w:hyperlink r:id="rId4" w:history="1">
        <w:r w:rsidRPr="00D45BF3">
          <w:rPr>
            <w:rStyle w:val="Hyperlink"/>
            <w:lang w:val="en-US"/>
          </w:rPr>
          <w:t>https://www.mural.co/templates/empathy-map-canvas</w:t>
        </w:r>
      </w:hyperlink>
    </w:p>
    <w:p w14:paraId="0883C552" w14:textId="77777777" w:rsidR="00D45BF3" w:rsidRPr="00D45BF3" w:rsidRDefault="00D45BF3" w:rsidP="00D45BF3">
      <w:pPr>
        <w:rPr>
          <w:b/>
          <w:bCs/>
          <w:lang w:val="en-US"/>
        </w:rPr>
      </w:pPr>
      <w:proofErr w:type="spellStart"/>
      <w:proofErr w:type="gramStart"/>
      <w:r w:rsidRPr="00D45BF3">
        <w:rPr>
          <w:b/>
          <w:bCs/>
          <w:lang w:val="en-US"/>
        </w:rPr>
        <w:t>TrafficTelligence</w:t>
      </w:r>
      <w:proofErr w:type="spellEnd"/>
      <w:r w:rsidRPr="00D45BF3">
        <w:rPr>
          <w:b/>
          <w:bCs/>
          <w:lang w:val="en-US"/>
        </w:rPr>
        <w:t xml:space="preserve"> :</w:t>
      </w:r>
      <w:proofErr w:type="gramEnd"/>
      <w:r w:rsidRPr="00D45BF3">
        <w:rPr>
          <w:b/>
          <w:bCs/>
          <w:lang w:val="en-US"/>
        </w:rPr>
        <w:t xml:space="preserve"> Advanced Traffic Volume Estimation with Machine Learning:</w:t>
      </w:r>
    </w:p>
    <w:p w14:paraId="1D90E201" w14:textId="237EE543" w:rsidR="00D45BF3" w:rsidRPr="00D45BF3" w:rsidRDefault="00D45BF3" w:rsidP="00D45BF3">
      <w:r w:rsidRPr="00D45BF3">
        <w:t xml:space="preserve">Traffic problem is one of the major </w:t>
      </w:r>
      <w:proofErr w:type="gramStart"/>
      <w:r w:rsidRPr="00D45BF3">
        <w:t>problem</w:t>
      </w:r>
      <w:proofErr w:type="gramEnd"/>
      <w:r w:rsidRPr="00D45BF3">
        <w:t xml:space="preserve"> now a days, In the increase in no of vehicles and non –usage of public transport leading to traffic related issues, Making </w:t>
      </w:r>
      <w:proofErr w:type="spellStart"/>
      <w:proofErr w:type="gramStart"/>
      <w:r w:rsidRPr="00D45BF3">
        <w:t>a</w:t>
      </w:r>
      <w:proofErr w:type="spellEnd"/>
      <w:proofErr w:type="gramEnd"/>
      <w:r w:rsidRPr="00D45BF3">
        <w:t xml:space="preserve"> eye on count of traffic at each level enables the government to take the further decisions such as building new roads, increasing </w:t>
      </w:r>
      <w:proofErr w:type="gramStart"/>
      <w:r w:rsidRPr="00D45BF3">
        <w:t>infrastructure ,developing</w:t>
      </w:r>
      <w:proofErr w:type="gramEnd"/>
      <w:r w:rsidRPr="00D45BF3">
        <w:t xml:space="preserve"> </w:t>
      </w:r>
      <w:proofErr w:type="spellStart"/>
      <w:r w:rsidRPr="00D45BF3">
        <w:t>mutli</w:t>
      </w:r>
      <w:proofErr w:type="spellEnd"/>
      <w:r w:rsidRPr="00D45BF3">
        <w:t xml:space="preserve">-channel </w:t>
      </w:r>
      <w:proofErr w:type="gramStart"/>
      <w:r w:rsidRPr="00D45BF3">
        <w:t>connectivity .</w:t>
      </w:r>
      <w:proofErr w:type="gramEnd"/>
    </w:p>
    <w:p w14:paraId="24FC5602" w14:textId="562DFB2D" w:rsidR="00D45BF3" w:rsidRPr="00D45BF3" w:rsidRDefault="00D45BF3" w:rsidP="00D45BF3">
      <w:r w:rsidRPr="00D45BF3">
        <w:t xml:space="preserve">To address such problems to tracking the vehicle count in each and every place AI-ML has given a solution to such kind of traffic related issues, which are able to measure the volume of traffic, identify the violations of traffic rules etc.ML models could give early alerts of severe traffic to help prevent issues related to traffic problems. </w:t>
      </w:r>
    </w:p>
    <w:p w14:paraId="7F7C5B0C" w14:textId="77777777" w:rsidR="00D45BF3" w:rsidRDefault="00D45BF3" w:rsidP="00D45BF3">
      <w:r w:rsidRPr="00D45BF3">
        <w:t>Hence, there is needs to develop ML algorithms capable in predicting Traffic volume with acceptable level of precision and in reducing the error in the dataset of the projected Traffic volume from model with the expected observable Traffic volume.</w:t>
      </w:r>
    </w:p>
    <w:p w14:paraId="7A8250EA" w14:textId="77777777" w:rsidR="00D45BF3" w:rsidRDefault="00D45BF3" w:rsidP="00D45BF3">
      <w:pPr>
        <w:rPr>
          <w:b/>
          <w:bCs/>
        </w:rPr>
      </w:pPr>
    </w:p>
    <w:p w14:paraId="3F869BEE" w14:textId="77777777" w:rsidR="00D45BF3" w:rsidRDefault="00D45BF3" w:rsidP="00D45BF3">
      <w:pPr>
        <w:rPr>
          <w:b/>
          <w:bCs/>
        </w:rPr>
      </w:pPr>
    </w:p>
    <w:p w14:paraId="17352E37" w14:textId="77777777" w:rsidR="00D45BF3" w:rsidRDefault="00D45BF3" w:rsidP="00D45BF3">
      <w:pPr>
        <w:rPr>
          <w:b/>
          <w:bCs/>
        </w:rPr>
      </w:pPr>
    </w:p>
    <w:p w14:paraId="5B4E0424" w14:textId="77777777" w:rsidR="00D45BF3" w:rsidRDefault="00D45BF3" w:rsidP="00D45BF3">
      <w:pPr>
        <w:rPr>
          <w:b/>
          <w:bCs/>
        </w:rPr>
      </w:pPr>
    </w:p>
    <w:p w14:paraId="6BFD2A3F" w14:textId="77777777" w:rsidR="00D45BF3" w:rsidRDefault="00D45BF3" w:rsidP="00D45BF3">
      <w:pPr>
        <w:rPr>
          <w:b/>
          <w:bCs/>
        </w:rPr>
      </w:pPr>
    </w:p>
    <w:p w14:paraId="4CF3A00D" w14:textId="77777777" w:rsidR="00D45BF3" w:rsidRDefault="00D45BF3" w:rsidP="00D45BF3">
      <w:pPr>
        <w:rPr>
          <w:b/>
          <w:bCs/>
        </w:rPr>
      </w:pPr>
    </w:p>
    <w:p w14:paraId="5A91EA22" w14:textId="6A4AA6F3" w:rsidR="00D45BF3" w:rsidRPr="00D45BF3" w:rsidRDefault="00D45BF3" w:rsidP="00D45BF3">
      <w:pPr>
        <w:rPr>
          <w:b/>
          <w:bCs/>
        </w:rPr>
      </w:pPr>
      <w:r w:rsidRPr="00D45BF3">
        <w:rPr>
          <w:b/>
          <w:bCs/>
        </w:rPr>
        <w:t>Empathy Canvas Map for the Project:</w:t>
      </w:r>
    </w:p>
    <w:p w14:paraId="44D28054" w14:textId="77777777" w:rsidR="00D45BF3" w:rsidRPr="00D45BF3" w:rsidRDefault="00D45BF3" w:rsidP="00D45BF3"/>
    <w:p w14:paraId="60BDD0C5" w14:textId="77777777" w:rsidR="00D45BF3" w:rsidRPr="00D45BF3" w:rsidRDefault="00D45BF3" w:rsidP="00D45BF3"/>
    <w:p w14:paraId="6CFF07AE" w14:textId="5AF219FD" w:rsidR="00D45BF3" w:rsidRPr="00D45BF3" w:rsidRDefault="00D45BF3" w:rsidP="00D45BF3">
      <w:r w:rsidRPr="00D45BF3">
        <w:drawing>
          <wp:anchor distT="0" distB="0" distL="114300" distR="114300" simplePos="0" relativeHeight="251659264" behindDoc="0" locked="0" layoutInCell="1" allowOverlap="1" wp14:anchorId="4C993907" wp14:editId="09D0A222">
            <wp:simplePos x="0" y="0"/>
            <wp:positionH relativeFrom="margin">
              <wp:align>right</wp:align>
            </wp:positionH>
            <wp:positionV relativeFrom="margin">
              <wp:posOffset>495300</wp:posOffset>
            </wp:positionV>
            <wp:extent cx="5731510" cy="4626610"/>
            <wp:effectExtent l="0" t="0" r="2540" b="2540"/>
            <wp:wrapSquare wrapText="bothSides"/>
            <wp:docPr id="21370740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4626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D6908E" w14:textId="2794B73B" w:rsidR="00D45BF3" w:rsidRPr="00D45BF3" w:rsidRDefault="00D45BF3" w:rsidP="00D45BF3"/>
    <w:p w14:paraId="58745241" w14:textId="44100199" w:rsidR="00D45BF3" w:rsidRPr="00D45BF3" w:rsidRDefault="00D45BF3" w:rsidP="00D45BF3"/>
    <w:p w14:paraId="01846A13" w14:textId="77777777" w:rsidR="00D45BF3" w:rsidRPr="00D45BF3" w:rsidRDefault="00D45BF3" w:rsidP="00D45BF3"/>
    <w:p w14:paraId="4FE601F0" w14:textId="77777777" w:rsidR="00D45BF3" w:rsidRPr="00D45BF3" w:rsidRDefault="00D45BF3" w:rsidP="00D45BF3"/>
    <w:p w14:paraId="45E54661" w14:textId="77777777" w:rsidR="00D45BF3" w:rsidRPr="00D45BF3" w:rsidRDefault="00D45BF3" w:rsidP="00D45BF3"/>
    <w:p w14:paraId="07C9D5A7" w14:textId="77777777" w:rsidR="00D45BF3" w:rsidRPr="00D45BF3" w:rsidRDefault="00D45BF3" w:rsidP="00D45BF3"/>
    <w:p w14:paraId="6516160C" w14:textId="77777777" w:rsidR="00D45BF3" w:rsidRPr="00D45BF3" w:rsidRDefault="00D45BF3" w:rsidP="00D45BF3"/>
    <w:p w14:paraId="1B58B4E9" w14:textId="77777777" w:rsidR="00D45BF3" w:rsidRPr="00D45BF3" w:rsidRDefault="00D45BF3" w:rsidP="00D45BF3"/>
    <w:p w14:paraId="35210D5C" w14:textId="77777777" w:rsidR="00D45BF3" w:rsidRPr="00D45BF3" w:rsidRDefault="00D45BF3" w:rsidP="00D45BF3"/>
    <w:p w14:paraId="500A5D89" w14:textId="77777777" w:rsidR="00D45BF3" w:rsidRPr="00D45BF3" w:rsidRDefault="00D45BF3" w:rsidP="00D45BF3"/>
    <w:p w14:paraId="38B325D0" w14:textId="77777777" w:rsidR="00D45BF3" w:rsidRPr="00D45BF3" w:rsidRDefault="00D45BF3" w:rsidP="00D45BF3"/>
    <w:p w14:paraId="4BBE7C9F" w14:textId="77777777" w:rsidR="00D45BF3" w:rsidRPr="00D45BF3" w:rsidRDefault="00D45BF3" w:rsidP="00D45BF3"/>
    <w:p w14:paraId="65BFB45B" w14:textId="77777777" w:rsidR="00D45BF3" w:rsidRPr="00D45BF3" w:rsidRDefault="00D45BF3" w:rsidP="00D45BF3"/>
    <w:p w14:paraId="685759A3" w14:textId="77777777" w:rsidR="00D45BF3" w:rsidRPr="00D45BF3" w:rsidRDefault="00D45BF3">
      <w:pPr>
        <w:rPr>
          <w:lang w:val="en-US"/>
        </w:rPr>
      </w:pPr>
    </w:p>
    <w:sectPr w:rsidR="00D45BF3" w:rsidRPr="00D45B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5BF3"/>
    <w:rsid w:val="001E78D4"/>
    <w:rsid w:val="002A0F70"/>
    <w:rsid w:val="007B57D4"/>
    <w:rsid w:val="00D45BF3"/>
    <w:rsid w:val="00E57E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45C4F1C"/>
  <w15:chartTrackingRefBased/>
  <w15:docId w15:val="{E204A6A2-A619-4958-BA0E-F18A80AFA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5BF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45BF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45BF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45BF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45BF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45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5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5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5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5BF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45BF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45BF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45BF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45BF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45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5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5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5BF3"/>
    <w:rPr>
      <w:rFonts w:eastAsiaTheme="majorEastAsia" w:cstheme="majorBidi"/>
      <w:color w:val="272727" w:themeColor="text1" w:themeTint="D8"/>
    </w:rPr>
  </w:style>
  <w:style w:type="paragraph" w:styleId="Title">
    <w:name w:val="Title"/>
    <w:basedOn w:val="Normal"/>
    <w:next w:val="Normal"/>
    <w:link w:val="TitleChar"/>
    <w:uiPriority w:val="10"/>
    <w:qFormat/>
    <w:rsid w:val="00D45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5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5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5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5BF3"/>
    <w:pPr>
      <w:spacing w:before="160"/>
      <w:jc w:val="center"/>
    </w:pPr>
    <w:rPr>
      <w:i/>
      <w:iCs/>
      <w:color w:val="404040" w:themeColor="text1" w:themeTint="BF"/>
    </w:rPr>
  </w:style>
  <w:style w:type="character" w:customStyle="1" w:styleId="QuoteChar">
    <w:name w:val="Quote Char"/>
    <w:basedOn w:val="DefaultParagraphFont"/>
    <w:link w:val="Quote"/>
    <w:uiPriority w:val="29"/>
    <w:rsid w:val="00D45BF3"/>
    <w:rPr>
      <w:i/>
      <w:iCs/>
      <w:color w:val="404040" w:themeColor="text1" w:themeTint="BF"/>
    </w:rPr>
  </w:style>
  <w:style w:type="paragraph" w:styleId="ListParagraph">
    <w:name w:val="List Paragraph"/>
    <w:basedOn w:val="Normal"/>
    <w:uiPriority w:val="34"/>
    <w:qFormat/>
    <w:rsid w:val="00D45BF3"/>
    <w:pPr>
      <w:ind w:left="720"/>
      <w:contextualSpacing/>
    </w:pPr>
  </w:style>
  <w:style w:type="character" w:styleId="IntenseEmphasis">
    <w:name w:val="Intense Emphasis"/>
    <w:basedOn w:val="DefaultParagraphFont"/>
    <w:uiPriority w:val="21"/>
    <w:qFormat/>
    <w:rsid w:val="00D45BF3"/>
    <w:rPr>
      <w:i/>
      <w:iCs/>
      <w:color w:val="2F5496" w:themeColor="accent1" w:themeShade="BF"/>
    </w:rPr>
  </w:style>
  <w:style w:type="paragraph" w:styleId="IntenseQuote">
    <w:name w:val="Intense Quote"/>
    <w:basedOn w:val="Normal"/>
    <w:next w:val="Normal"/>
    <w:link w:val="IntenseQuoteChar"/>
    <w:uiPriority w:val="30"/>
    <w:qFormat/>
    <w:rsid w:val="00D45BF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45BF3"/>
    <w:rPr>
      <w:i/>
      <w:iCs/>
      <w:color w:val="2F5496" w:themeColor="accent1" w:themeShade="BF"/>
    </w:rPr>
  </w:style>
  <w:style w:type="character" w:styleId="IntenseReference">
    <w:name w:val="Intense Reference"/>
    <w:basedOn w:val="DefaultParagraphFont"/>
    <w:uiPriority w:val="32"/>
    <w:qFormat/>
    <w:rsid w:val="00D45BF3"/>
    <w:rPr>
      <w:b/>
      <w:bCs/>
      <w:smallCaps/>
      <w:color w:val="2F5496" w:themeColor="accent1" w:themeShade="BF"/>
      <w:spacing w:val="5"/>
    </w:rPr>
  </w:style>
  <w:style w:type="table" w:styleId="TableGrid">
    <w:name w:val="Table Grid"/>
    <w:basedOn w:val="TableNormal"/>
    <w:uiPriority w:val="39"/>
    <w:rsid w:val="00D45B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5BF3"/>
    <w:rPr>
      <w:color w:val="0563C1" w:themeColor="hyperlink"/>
      <w:u w:val="single"/>
    </w:rPr>
  </w:style>
  <w:style w:type="character" w:styleId="UnresolvedMention">
    <w:name w:val="Unresolved Mention"/>
    <w:basedOn w:val="DefaultParagraphFont"/>
    <w:uiPriority w:val="99"/>
    <w:semiHidden/>
    <w:unhideWhenUsed/>
    <w:rsid w:val="00D45BF3"/>
    <w:rPr>
      <w:color w:val="605E5C"/>
      <w:shd w:val="clear" w:color="auto" w:fill="E1DFDD"/>
    </w:rPr>
  </w:style>
  <w:style w:type="paragraph" w:customStyle="1" w:styleId="FirstParagraph">
    <w:name w:val="First Paragraph"/>
    <w:basedOn w:val="BodyText"/>
    <w:next w:val="BodyText"/>
    <w:qFormat/>
    <w:rsid w:val="00D45BF3"/>
    <w:pPr>
      <w:spacing w:before="180" w:after="180"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D45BF3"/>
    <w:pPr>
      <w:spacing w:after="120"/>
    </w:pPr>
  </w:style>
  <w:style w:type="character" w:customStyle="1" w:styleId="BodyTextChar">
    <w:name w:val="Body Text Char"/>
    <w:basedOn w:val="DefaultParagraphFont"/>
    <w:link w:val="BodyText"/>
    <w:uiPriority w:val="99"/>
    <w:semiHidden/>
    <w:rsid w:val="00D45BF3"/>
  </w:style>
  <w:style w:type="paragraph" w:styleId="NoSpacing">
    <w:name w:val="No Spacing"/>
    <w:uiPriority w:val="1"/>
    <w:qFormat/>
    <w:rsid w:val="00D45BF3"/>
    <w:pPr>
      <w:spacing w:after="0" w:line="240" w:lineRule="auto"/>
    </w:pPr>
  </w:style>
  <w:style w:type="character" w:styleId="Strong">
    <w:name w:val="Strong"/>
    <w:basedOn w:val="DefaultParagraphFont"/>
    <w:uiPriority w:val="22"/>
    <w:qFormat/>
    <w:rsid w:val="00D45B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mural.co/templates/empathy-map-canv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279</Words>
  <Characters>1594</Characters>
  <Application>Microsoft Office Word</Application>
  <DocSecurity>0</DocSecurity>
  <Lines>13</Lines>
  <Paragraphs>3</Paragraphs>
  <ScaleCrop>false</ScaleCrop>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ya P</dc:creator>
  <cp:keywords/>
  <dc:description/>
  <cp:lastModifiedBy>Kavya P</cp:lastModifiedBy>
  <cp:revision>1</cp:revision>
  <dcterms:created xsi:type="dcterms:W3CDTF">2025-06-27T14:31:00Z</dcterms:created>
  <dcterms:modified xsi:type="dcterms:W3CDTF">2025-06-27T14:33:00Z</dcterms:modified>
</cp:coreProperties>
</file>